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ХОЮГБАН</w:t>
      </w:r>
      <w:r>
        <w:t xml:space="preserve"> </w:t>
      </w:r>
      <w:r>
        <w:t xml:space="preserve">ГАНЧЫЫР</w:t>
      </w:r>
      <w:r>
        <w:t xml:space="preserve"> </w:t>
      </w:r>
      <w:r>
        <w:t xml:space="preserve">АНАТО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r>
        <w:drawing>
          <wp:inline>
            <wp:extent cx="3733800" cy="2948988"/>
            <wp:effectExtent b="0" l="0" r="0" t="0"/>
            <wp:docPr descr="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8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r>
        <w:drawing>
          <wp:inline>
            <wp:extent cx="3733800" cy="2976567"/>
            <wp:effectExtent b="0" l="0" r="0" t="0"/>
            <wp:docPr descr="Выделение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6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r>
        <w:drawing>
          <wp:inline>
            <wp:extent cx="3733800" cy="2976679"/>
            <wp:effectExtent b="0" l="0" r="0" t="0"/>
            <wp:docPr descr="Отмен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6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r>
        <w:drawing>
          <wp:inline>
            <wp:extent cx="3733800" cy="2971881"/>
            <wp:effectExtent b="0" l="0" r="0" t="0"/>
            <wp:docPr descr="Копирова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1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r>
        <w:drawing>
          <wp:inline>
            <wp:extent cx="3733800" cy="2972539"/>
            <wp:effectExtent b="0" l="0" r="0" t="0"/>
            <wp:docPr descr="Перемещение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2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r>
        <w:drawing>
          <wp:inline>
            <wp:extent cx="3733800" cy="2949219"/>
            <wp:effectExtent b="0" l="0" r="0" t="0"/>
            <wp:docPr descr="Информация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9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r>
        <w:drawing>
          <wp:inline>
            <wp:extent cx="3733800" cy="2928861"/>
            <wp:effectExtent b="0" l="0" r="0" t="0"/>
            <wp:docPr descr="Быстрый просмотр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8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r>
        <w:drawing>
          <wp:inline>
            <wp:extent cx="3733800" cy="2957104"/>
            <wp:effectExtent b="0" l="0" r="0" t="0"/>
            <wp:docPr descr="Информация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7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r>
        <w:drawing>
          <wp:inline>
            <wp:extent cx="3733800" cy="2889533"/>
            <wp:effectExtent b="0" l="0" r="0" t="0"/>
            <wp:docPr descr="Дерево каталогов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9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r>
        <w:drawing>
          <wp:inline>
            <wp:extent cx="3733800" cy="2923485"/>
            <wp:effectExtent b="0" l="0" r="0" t="0"/>
            <wp:docPr descr="Просмотр содержимого текстового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3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r>
        <w:drawing>
          <wp:inline>
            <wp:extent cx="3733800" cy="2936561"/>
            <wp:effectExtent b="0" l="0" r="0" t="0"/>
            <wp:docPr descr="Отредактируем содержимое текстового файла без сохранения результат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6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r>
        <w:drawing>
          <wp:inline>
            <wp:extent cx="3733800" cy="2955925"/>
            <wp:effectExtent b="0" l="0" r="0" t="0"/>
            <wp:docPr descr="Создание каталог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5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r>
        <w:drawing>
          <wp:inline>
            <wp:extent cx="3733800" cy="2905835"/>
            <wp:effectExtent b="0" l="0" r="0" t="0"/>
            <wp:docPr descr="Копирование в файлов в созданный каталог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5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r>
        <w:drawing>
          <wp:inline>
            <wp:extent cx="3733800" cy="2987855"/>
            <wp:effectExtent b="0" l="0" r="0" t="0"/>
            <wp:docPr descr="Поиск файл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7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r>
        <w:drawing>
          <wp:inline>
            <wp:extent cx="3733800" cy="1906986"/>
            <wp:effectExtent b="0" l="0" r="0" t="0"/>
            <wp:docPr descr="История команд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6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r>
        <w:drawing>
          <wp:inline>
            <wp:extent cx="3733800" cy="1384570"/>
            <wp:effectExtent b="0" l="0" r="0" t="0"/>
            <wp:docPr descr="Переход в домашний каталог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4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r>
        <w:drawing>
          <wp:inline>
            <wp:extent cx="3733800" cy="2347173"/>
            <wp:effectExtent b="0" l="0" r="0" t="0"/>
            <wp:docPr descr="Просмотр файла расширений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r>
        <w:drawing>
          <wp:inline>
            <wp:extent cx="3733800" cy="2379455"/>
            <wp:effectExtent b="0" l="0" r="0" t="0"/>
            <wp:docPr descr="Просмотр файла меню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Просмотр файла меню</w:t>
      </w:r>
    </w:p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p>
      <w:pPr>
        <w:pStyle w:val="CaptionedFigure"/>
      </w:pPr>
      <w:r>
        <w:drawing>
          <wp:inline>
            <wp:extent cx="3733800" cy="2390836"/>
            <wp:effectExtent b="0" l="0" r="0" t="0"/>
            <wp:docPr descr="Конфигурация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r>
        <w:drawing>
          <wp:inline>
            <wp:extent cx="3733800" cy="2157483"/>
            <wp:effectExtent b="0" l="0" r="0" t="0"/>
            <wp:docPr descr="Внешний вид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r>
        <w:drawing>
          <wp:inline>
            <wp:extent cx="3733800" cy="2068205"/>
            <wp:effectExtent b="0" l="0" r="0" t="0"/>
            <wp:docPr descr="Настройки панелей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r>
        <w:drawing>
          <wp:inline>
            <wp:extent cx="3493970" cy="2117557"/>
            <wp:effectExtent b="0" l="0" r="0" t="0"/>
            <wp:docPr descr="Подтверждение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r>
        <w:drawing>
          <wp:inline>
            <wp:extent cx="3733800" cy="1409787"/>
            <wp:effectExtent b="0" l="0" r="0" t="0"/>
            <wp:docPr descr="Оформление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r>
        <w:drawing>
          <wp:inline>
            <wp:extent cx="3733800" cy="1410152"/>
            <wp:effectExtent b="0" l="0" r="0" t="0"/>
            <wp:docPr descr="Кодировка символов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r>
        <w:drawing>
          <wp:inline>
            <wp:extent cx="3733800" cy="2515212"/>
            <wp:effectExtent b="0" l="0" r="0" t="0"/>
            <wp:docPr descr="Распознавание клавиш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3733800" cy="2985430"/>
            <wp:effectExtent b="0" l="0" r="0" t="0"/>
            <wp:docPr descr="Файл с текстом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5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r>
        <w:drawing>
          <wp:inline>
            <wp:extent cx="3733800" cy="2896499"/>
            <wp:effectExtent b="0" l="0" r="0" t="0"/>
            <wp:docPr descr="Файл с текстом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6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r>
        <w:drawing>
          <wp:inline>
            <wp:extent cx="3733800" cy="2936561"/>
            <wp:effectExtent b="0" l="0" r="0" t="0"/>
            <wp:docPr descr="Копирование фрагмента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6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r>
        <w:drawing>
          <wp:inline>
            <wp:extent cx="3733800" cy="2943017"/>
            <wp:effectExtent b="0" l="0" r="0" t="0"/>
            <wp:docPr descr="Сохранение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3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r>
        <w:drawing>
          <wp:inline>
            <wp:extent cx="3733800" cy="2963207"/>
            <wp:effectExtent b="0" l="0" r="0" t="0"/>
            <wp:docPr descr="Отмена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3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r>
        <w:drawing>
          <wp:inline>
            <wp:extent cx="3733800" cy="2967073"/>
            <wp:effectExtent b="0" l="0" r="0" t="0"/>
            <wp:docPr descr="Переход в конец файла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7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r>
        <w:drawing>
          <wp:inline>
            <wp:extent cx="3733800" cy="2944186"/>
            <wp:effectExtent b="0" l="0" r="0" t="0"/>
            <wp:docPr descr="Переход в начало файла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4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r>
        <w:drawing>
          <wp:inline>
            <wp:extent cx="3733800" cy="2954082"/>
            <wp:effectExtent b="0" l="0" r="0" t="0"/>
            <wp:docPr descr="Файл с программой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4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r>
        <w:drawing>
          <wp:inline>
            <wp:extent cx="3733800" cy="2951480"/>
            <wp:effectExtent b="0" l="0" r="0" t="0"/>
            <wp:docPr descr="Цветовыделение синтаксиса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1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4: Цветовыделение синтаксиса</w:t>
      </w:r>
    </w:p>
    <w:bookmarkEnd w:id="123"/>
    <w:bookmarkStart w:id="1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24"/>
    <w:bookmarkStart w:id="1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ХОЮГБАН ГАНЧЫЫР АНАТОЛЬЕВИЧ</dc:creator>
  <dc:language>ru-RU</dc:language>
  <cp:keywords/>
  <dcterms:created xsi:type="dcterms:W3CDTF">2024-03-28T08:52:37Z</dcterms:created>
  <dcterms:modified xsi:type="dcterms:W3CDTF">2024-03-28T08:5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ная оболочка Midnight Commander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